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4EE0A" w14:textId="20E9D414" w:rsidR="00B5139D" w:rsidRDefault="00B5139D">
      <w:pPr>
        <w:pStyle w:val="BodyText"/>
      </w:pPr>
    </w:p>
    <w:p w14:paraId="4579D5C3" w14:textId="0E40CC6D" w:rsidR="008A15A9" w:rsidRDefault="008A15A9">
      <w:pPr>
        <w:pStyle w:val="BodyText"/>
      </w:pPr>
    </w:p>
    <w:p w14:paraId="66EF363B" w14:textId="77777777" w:rsidR="008A15A9" w:rsidRDefault="008A15A9">
      <w:pPr>
        <w:pStyle w:val="BodyText"/>
      </w:pPr>
    </w:p>
    <w:p w14:paraId="763C0D06" w14:textId="77777777" w:rsidR="00335690" w:rsidRDefault="00335690" w:rsidP="00335690">
      <w:pPr>
        <w:rPr>
          <w:b/>
          <w:bCs/>
        </w:rPr>
      </w:pPr>
      <w:r w:rsidRPr="00801831">
        <w:rPr>
          <w:b/>
          <w:bCs/>
        </w:rPr>
        <w:t>NAIFA</w:t>
      </w:r>
      <w:r>
        <w:rPr>
          <w:b/>
          <w:bCs/>
        </w:rPr>
        <w:t>-</w:t>
      </w:r>
      <w:r w:rsidRPr="00D65A97">
        <w:rPr>
          <w:b/>
          <w:bCs/>
          <w:highlight w:val="cyan"/>
        </w:rPr>
        <w:t>State</w:t>
      </w:r>
      <w:r w:rsidRPr="00801831">
        <w:rPr>
          <w:b/>
          <w:bCs/>
        </w:rPr>
        <w:t xml:space="preserve"> and </w:t>
      </w:r>
      <w:r w:rsidRPr="00D65A97">
        <w:rPr>
          <w:b/>
          <w:bCs/>
          <w:highlight w:val="cyan"/>
        </w:rPr>
        <w:t>Partner’s Name</w:t>
      </w:r>
      <w:r w:rsidRPr="00801831">
        <w:rPr>
          <w:b/>
          <w:bCs/>
        </w:rPr>
        <w:t xml:space="preserve"> Announce </w:t>
      </w:r>
      <w:r w:rsidRPr="00D65A97">
        <w:rPr>
          <w:b/>
          <w:bCs/>
          <w:highlight w:val="cyan"/>
        </w:rPr>
        <w:t>Partnership/Sponsorship</w:t>
      </w:r>
      <w:r>
        <w:rPr>
          <w:b/>
          <w:bCs/>
        </w:rPr>
        <w:t xml:space="preserve"> Agreement</w:t>
      </w:r>
    </w:p>
    <w:p w14:paraId="78CCA872" w14:textId="77777777" w:rsidR="00335690" w:rsidRDefault="00335690" w:rsidP="00335690">
      <w:pPr>
        <w:rPr>
          <w:b/>
          <w:bCs/>
        </w:rPr>
      </w:pPr>
    </w:p>
    <w:p w14:paraId="5E6714A0" w14:textId="77777777" w:rsidR="00335690" w:rsidRPr="000D754E" w:rsidRDefault="00335690" w:rsidP="00335690">
      <w:pPr>
        <w:rPr>
          <w:i/>
          <w:iCs/>
        </w:rPr>
      </w:pPr>
      <w:r w:rsidRPr="00D65A97">
        <w:rPr>
          <w:i/>
          <w:iCs/>
          <w:highlight w:val="cyan"/>
        </w:rPr>
        <w:t>[General description of the partner, e.g., Leading broker-dealer]</w:t>
      </w:r>
      <w:r>
        <w:rPr>
          <w:i/>
          <w:iCs/>
        </w:rPr>
        <w:t xml:space="preserve"> teams up with the leading association of insurance and financial professionals in </w:t>
      </w:r>
      <w:r w:rsidRPr="00D65A97">
        <w:rPr>
          <w:i/>
          <w:iCs/>
          <w:highlight w:val="cyan"/>
        </w:rPr>
        <w:t>State</w:t>
      </w:r>
      <w:r>
        <w:rPr>
          <w:i/>
          <w:iCs/>
        </w:rPr>
        <w:t>.</w:t>
      </w:r>
    </w:p>
    <w:p w14:paraId="338F17AA" w14:textId="77777777" w:rsidR="00335690" w:rsidRDefault="00335690" w:rsidP="00335690"/>
    <w:p w14:paraId="138BB0EC" w14:textId="77777777" w:rsidR="00335690" w:rsidRPr="00906FB4" w:rsidRDefault="00335690" w:rsidP="00335690">
      <w:pPr>
        <w:rPr>
          <w:color w:val="FF0000"/>
        </w:rPr>
      </w:pPr>
      <w:r w:rsidRPr="00D65A97">
        <w:rPr>
          <w:highlight w:val="cyan"/>
        </w:rPr>
        <w:t>City, ST (Date)</w:t>
      </w:r>
      <w:r>
        <w:t xml:space="preserve"> -- The </w:t>
      </w:r>
      <w:r w:rsidRPr="00D65A97">
        <w:rPr>
          <w:highlight w:val="cyan"/>
        </w:rPr>
        <w:t>State</w:t>
      </w:r>
      <w:r>
        <w:t xml:space="preserve"> chapter of the </w:t>
      </w:r>
      <w:r w:rsidRPr="001C138F">
        <w:t>National Association of Insurance and Financial Advisors</w:t>
      </w:r>
      <w:r>
        <w:t xml:space="preserve"> (NAIFA-</w:t>
      </w:r>
      <w:r w:rsidRPr="00D65A97">
        <w:rPr>
          <w:highlight w:val="cyan"/>
        </w:rPr>
        <w:t>ST</w:t>
      </w:r>
      <w:r>
        <w:t xml:space="preserve">) and </w:t>
      </w:r>
      <w:r w:rsidRPr="00D65A97">
        <w:rPr>
          <w:highlight w:val="cyan"/>
        </w:rPr>
        <w:t>Partner Name</w:t>
      </w:r>
      <w:r>
        <w:t xml:space="preserve"> have completed a </w:t>
      </w:r>
      <w:r w:rsidRPr="00D65A97">
        <w:rPr>
          <w:highlight w:val="cyan"/>
        </w:rPr>
        <w:t>partnership/sponsorship</w:t>
      </w:r>
      <w:r>
        <w:t xml:space="preserve"> agreement under which </w:t>
      </w:r>
      <w:r w:rsidRPr="00D65A97">
        <w:rPr>
          <w:highlight w:val="cyan"/>
        </w:rPr>
        <w:t>[briefly, in a few words, complete the sentence by describing the agreement]</w:t>
      </w:r>
      <w:r w:rsidRPr="00524322">
        <w:t>.</w:t>
      </w:r>
    </w:p>
    <w:p w14:paraId="710F113E" w14:textId="77777777" w:rsidR="00335690" w:rsidRDefault="00335690" w:rsidP="00335690"/>
    <w:p w14:paraId="6A156A9C" w14:textId="77777777" w:rsidR="00335690" w:rsidRDefault="00335690" w:rsidP="00335690">
      <w:r>
        <w:t>NAIFA-</w:t>
      </w:r>
      <w:r w:rsidRPr="00D65A97">
        <w:rPr>
          <w:highlight w:val="cyan"/>
        </w:rPr>
        <w:t>ST</w:t>
      </w:r>
      <w:r>
        <w:t xml:space="preserve"> is the leading membership association for insurance and financial professionals in the state. NAIFA members provide products, services, and advice that help families and businesses achieve financial security and prosperity. They work with </w:t>
      </w:r>
      <w:r w:rsidRPr="00D258BE">
        <w:rPr>
          <w:highlight w:val="cyan"/>
        </w:rPr>
        <w:t xml:space="preserve">[State resident, </w:t>
      </w:r>
      <w:proofErr w:type="gramStart"/>
      <w:r w:rsidRPr="00D258BE">
        <w:rPr>
          <w:highlight w:val="cyan"/>
        </w:rPr>
        <w:t>e.g.</w:t>
      </w:r>
      <w:proofErr w:type="gramEnd"/>
      <w:r w:rsidRPr="00D258BE">
        <w:rPr>
          <w:highlight w:val="cyan"/>
        </w:rPr>
        <w:t xml:space="preserve"> New Yorkers or Californians]</w:t>
      </w:r>
      <w:r>
        <w:t xml:space="preserve"> to improve financial literacy, offset financial risks, prepare for retirement, and plan to leave financial legacies.</w:t>
      </w:r>
    </w:p>
    <w:p w14:paraId="52A7E2E0" w14:textId="77777777" w:rsidR="00335690" w:rsidRDefault="00335690" w:rsidP="00335690"/>
    <w:p w14:paraId="0DB77D0D" w14:textId="77777777" w:rsidR="00335690" w:rsidRDefault="00335690" w:rsidP="00335690">
      <w:r>
        <w:t>“NAIFA-</w:t>
      </w:r>
      <w:r w:rsidRPr="00D258BE">
        <w:rPr>
          <w:highlight w:val="cyan"/>
        </w:rPr>
        <w:t>ST</w:t>
      </w:r>
      <w:r>
        <w:t xml:space="preserve"> is excited to team up with </w:t>
      </w:r>
      <w:r w:rsidRPr="00D258BE">
        <w:rPr>
          <w:highlight w:val="cyan"/>
        </w:rPr>
        <w:t>Partner Name</w:t>
      </w:r>
      <w:r>
        <w:t xml:space="preserve"> to help our members as they serve Main Street consumers,” said NAIFA-</w:t>
      </w:r>
      <w:r w:rsidRPr="00D258BE">
        <w:rPr>
          <w:highlight w:val="cyan"/>
        </w:rPr>
        <w:t>ST</w:t>
      </w:r>
      <w:r>
        <w:t xml:space="preserve"> </w:t>
      </w:r>
      <w:r w:rsidRPr="00D258BE">
        <w:rPr>
          <w:highlight w:val="cyan"/>
        </w:rPr>
        <w:t>Spokesperson</w:t>
      </w:r>
      <w:r>
        <w:t xml:space="preserve">. “NAIFA is always working to provide members with connections and resources to reach increasingly higher levels of success, and our partnership with </w:t>
      </w:r>
      <w:r w:rsidRPr="00D258BE">
        <w:rPr>
          <w:highlight w:val="cyan"/>
        </w:rPr>
        <w:t>Partner Name</w:t>
      </w:r>
      <w:r>
        <w:t xml:space="preserve"> will help us do that.” </w:t>
      </w:r>
      <w:r w:rsidRPr="00D258BE">
        <w:rPr>
          <w:highlight w:val="cyan"/>
        </w:rPr>
        <w:t>[Note: This quote can be changed to reflect the specific nature of the agreement.]</w:t>
      </w:r>
      <w:r>
        <w:t xml:space="preserve"> </w:t>
      </w:r>
    </w:p>
    <w:p w14:paraId="53450EBF" w14:textId="77777777" w:rsidR="00335690" w:rsidRDefault="00335690" w:rsidP="00335690"/>
    <w:p w14:paraId="1B53A9FA" w14:textId="77777777" w:rsidR="00335690" w:rsidRDefault="00335690" w:rsidP="00335690">
      <w:r w:rsidRPr="00D258BE">
        <w:rPr>
          <w:highlight w:val="cyan"/>
        </w:rPr>
        <w:t>[Provide a paragraph about what the partner does and/or how the partnership or sponsorship will benefit NAIFA members.]</w:t>
      </w:r>
    </w:p>
    <w:p w14:paraId="73ACA792" w14:textId="77777777" w:rsidR="00335690" w:rsidRDefault="00335690" w:rsidP="00335690"/>
    <w:p w14:paraId="41A57E61" w14:textId="77777777" w:rsidR="00335690" w:rsidRDefault="00335690" w:rsidP="00335690">
      <w:r w:rsidRPr="00D258BE">
        <w:rPr>
          <w:highlight w:val="cyan"/>
        </w:rPr>
        <w:t>“We are pleased to partner with an association of NAIFA-ST’s stature,” said [Partners Name spokesperson].  “Partner’s Name and NAIFA are both dedicated to working with financial professionals promoting financial literacy and success for consumers. With this partnership, we are able to combine our resources and expertise to advance those goals.”   [Ask partner to provide a quote specific to the agreement.]</w:t>
      </w:r>
    </w:p>
    <w:p w14:paraId="04EE3046" w14:textId="77777777" w:rsidR="00335690" w:rsidRDefault="00335690" w:rsidP="00335690"/>
    <w:p w14:paraId="40BEA986" w14:textId="77777777" w:rsidR="00335690" w:rsidRDefault="00335690" w:rsidP="00335690"/>
    <w:p w14:paraId="6D7A4714" w14:textId="77777777" w:rsidR="00335690" w:rsidRDefault="00335690" w:rsidP="00335690">
      <w:r w:rsidRPr="00E54588">
        <w:t>ABOUT NAIFA</w:t>
      </w:r>
      <w:r>
        <w:t>-</w:t>
      </w:r>
      <w:r w:rsidRPr="00541AD6">
        <w:rPr>
          <w:highlight w:val="cyan"/>
        </w:rPr>
        <w:t>STATE</w:t>
      </w:r>
      <w:r w:rsidRPr="00E54588">
        <w:t xml:space="preserve">: </w:t>
      </w:r>
      <w:r w:rsidRPr="00541AD6">
        <w:rPr>
          <w:highlight w:val="cyan"/>
        </w:rPr>
        <w:t xml:space="preserve">[Insert State </w:t>
      </w:r>
      <w:proofErr w:type="spellStart"/>
      <w:r w:rsidRPr="00541AD6">
        <w:rPr>
          <w:highlight w:val="cyan"/>
        </w:rPr>
        <w:t>Boilrplate</w:t>
      </w:r>
      <w:proofErr w:type="spellEnd"/>
      <w:r w:rsidRPr="00541AD6">
        <w:rPr>
          <w:highlight w:val="cyan"/>
        </w:rPr>
        <w:t>]</w:t>
      </w:r>
    </w:p>
    <w:p w14:paraId="0705BC76" w14:textId="77777777" w:rsidR="00335690" w:rsidRDefault="00335690" w:rsidP="00335690"/>
    <w:p w14:paraId="021BA774" w14:textId="77777777" w:rsidR="00335690" w:rsidRDefault="00335690" w:rsidP="00335690">
      <w:pPr>
        <w:rPr>
          <w:rFonts w:ascii="Calibri" w:hAnsi="Calibri" w:cs="Calibri"/>
        </w:rPr>
      </w:pPr>
      <w:r>
        <w:t xml:space="preserve">ABOUT </w:t>
      </w:r>
      <w:r w:rsidRPr="00541AD6">
        <w:rPr>
          <w:highlight w:val="cyan"/>
        </w:rPr>
        <w:t>PARTNER NAME</w:t>
      </w:r>
      <w:r>
        <w:t xml:space="preserve">: </w:t>
      </w:r>
      <w:r w:rsidRPr="00541AD6">
        <w:rPr>
          <w:highlight w:val="cyan"/>
        </w:rPr>
        <w:t>[Insert Partner Boilerplate]</w:t>
      </w:r>
      <w:r>
        <w:t xml:space="preserve"> </w:t>
      </w:r>
    </w:p>
    <w:p w14:paraId="79F3C389" w14:textId="77777777" w:rsidR="00335690" w:rsidRDefault="00335690" w:rsidP="00335690"/>
    <w:p w14:paraId="17A15A08" w14:textId="77777777" w:rsidR="00335690" w:rsidRDefault="00335690" w:rsidP="00335690"/>
    <w:p w14:paraId="65BEC802" w14:textId="4354F3DD" w:rsidR="00B5139D" w:rsidRDefault="00B5139D" w:rsidP="00335690">
      <w:pPr>
        <w:rPr>
          <w:rFonts w:ascii="Roboto"/>
          <w:b/>
          <w:sz w:val="19"/>
        </w:rPr>
      </w:pPr>
    </w:p>
    <w:sectPr w:rsidR="00B5139D" w:rsidSect="003C460A">
      <w:headerReference w:type="default" r:id="rId9"/>
      <w:footerReference w:type="default" r:id="rId10"/>
      <w:type w:val="continuous"/>
      <w:pgSz w:w="12240" w:h="15840"/>
      <w:pgMar w:top="760" w:right="1340" w:bottom="280" w:left="1360" w:header="720" w:footer="2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A15A61" w14:textId="77777777" w:rsidR="0001541C" w:rsidRDefault="0001541C" w:rsidP="003C460A">
      <w:r>
        <w:separator/>
      </w:r>
    </w:p>
  </w:endnote>
  <w:endnote w:type="continuationSeparator" w:id="0">
    <w:p w14:paraId="0693246C" w14:textId="77777777" w:rsidR="0001541C" w:rsidRDefault="0001541C" w:rsidP="003C4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3895FC" w14:textId="773D9226" w:rsidR="003C460A" w:rsidRDefault="003C460A" w:rsidP="003C460A">
    <w:pPr>
      <w:pStyle w:val="Footer"/>
      <w:ind w:left="-540"/>
    </w:pPr>
    <w:r>
      <w:rPr>
        <w:noProof/>
      </w:rPr>
      <w:drawing>
        <wp:inline distT="0" distB="0" distL="0" distR="0" wp14:anchorId="101CC59A" wp14:editId="5499CDEA">
          <wp:extent cx="6675120" cy="87503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jpg"/>
                  <pic:cNvPicPr/>
                </pic:nvPicPr>
                <pic:blipFill rotWithShape="1">
                  <a:blip r:embed="rId1">
                    <a:extLst>
                      <a:ext uri="{28A0092B-C50C-407E-A947-70E740481C1C}">
                        <a14:useLocalDpi xmlns:a14="http://schemas.microsoft.com/office/drawing/2010/main" val="0"/>
                      </a:ext>
                    </a:extLst>
                  </a:blip>
                  <a:srcRect l="609" t="5283" r="609" b="5283"/>
                  <a:stretch/>
                </pic:blipFill>
                <pic:spPr bwMode="auto">
                  <a:xfrm>
                    <a:off x="0" y="0"/>
                    <a:ext cx="6675120" cy="87503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2552D4" w14:textId="77777777" w:rsidR="0001541C" w:rsidRDefault="0001541C" w:rsidP="003C460A">
      <w:r>
        <w:separator/>
      </w:r>
    </w:p>
  </w:footnote>
  <w:footnote w:type="continuationSeparator" w:id="0">
    <w:p w14:paraId="22F441AE" w14:textId="77777777" w:rsidR="0001541C" w:rsidRDefault="0001541C" w:rsidP="003C4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E89F9" w14:textId="00F53129" w:rsidR="003C460A" w:rsidRDefault="003C460A" w:rsidP="003C460A">
    <w:pPr>
      <w:pStyle w:val="Header"/>
      <w:ind w:left="-360"/>
    </w:pPr>
    <w:r>
      <w:rPr>
        <w:noProof/>
      </w:rPr>
      <w:drawing>
        <wp:inline distT="0" distB="0" distL="0" distR="0" wp14:anchorId="596B9C3A" wp14:editId="13996AE7">
          <wp:extent cx="1194141" cy="866775"/>
          <wp:effectExtent l="0" t="0" r="0" b="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NAIFA_NEW.png"/>
                  <pic:cNvPicPr/>
                </pic:nvPicPr>
                <pic:blipFill>
                  <a:blip r:embed="rId1">
                    <a:extLst>
                      <a:ext uri="{28A0092B-C50C-407E-A947-70E740481C1C}">
                        <a14:useLocalDpi xmlns:a14="http://schemas.microsoft.com/office/drawing/2010/main" val="0"/>
                      </a:ext>
                    </a:extLst>
                  </a:blip>
                  <a:stretch>
                    <a:fillRect/>
                  </a:stretch>
                </pic:blipFill>
                <pic:spPr>
                  <a:xfrm>
                    <a:off x="0" y="0"/>
                    <a:ext cx="1207076" cy="87616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t7Q0NzUwNjQ1MTZQ0lEKTi0uzszPAykwrAUABsCFlSwAAAA="/>
  </w:docVars>
  <w:rsids>
    <w:rsidRoot w:val="00B5139D"/>
    <w:rsid w:val="0001541C"/>
    <w:rsid w:val="00235907"/>
    <w:rsid w:val="002E0762"/>
    <w:rsid w:val="00335690"/>
    <w:rsid w:val="003C460A"/>
    <w:rsid w:val="00461A19"/>
    <w:rsid w:val="005126AF"/>
    <w:rsid w:val="006A53B2"/>
    <w:rsid w:val="00734327"/>
    <w:rsid w:val="00760471"/>
    <w:rsid w:val="00771F16"/>
    <w:rsid w:val="008809FF"/>
    <w:rsid w:val="008A15A9"/>
    <w:rsid w:val="00971600"/>
    <w:rsid w:val="009B45B0"/>
    <w:rsid w:val="00B5139D"/>
    <w:rsid w:val="00B53C47"/>
    <w:rsid w:val="00D460AE"/>
    <w:rsid w:val="00E038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79074"/>
  <w15:docId w15:val="{0443EDD6-1B5B-4D4D-9816-E1A1DD382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08"/>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C460A"/>
    <w:pPr>
      <w:tabs>
        <w:tab w:val="center" w:pos="4680"/>
        <w:tab w:val="right" w:pos="9360"/>
      </w:tabs>
    </w:pPr>
  </w:style>
  <w:style w:type="character" w:customStyle="1" w:styleId="HeaderChar">
    <w:name w:val="Header Char"/>
    <w:basedOn w:val="DefaultParagraphFont"/>
    <w:link w:val="Header"/>
    <w:uiPriority w:val="99"/>
    <w:rsid w:val="003C460A"/>
    <w:rPr>
      <w:rFonts w:ascii="Arial" w:eastAsia="Arial" w:hAnsi="Arial" w:cs="Arial"/>
      <w:lang w:bidi="en-US"/>
    </w:rPr>
  </w:style>
  <w:style w:type="paragraph" w:styleId="Footer">
    <w:name w:val="footer"/>
    <w:basedOn w:val="Normal"/>
    <w:link w:val="FooterChar"/>
    <w:uiPriority w:val="99"/>
    <w:unhideWhenUsed/>
    <w:rsid w:val="003C460A"/>
    <w:pPr>
      <w:tabs>
        <w:tab w:val="center" w:pos="4680"/>
        <w:tab w:val="right" w:pos="9360"/>
      </w:tabs>
    </w:pPr>
  </w:style>
  <w:style w:type="character" w:customStyle="1" w:styleId="FooterChar">
    <w:name w:val="Footer Char"/>
    <w:basedOn w:val="DefaultParagraphFont"/>
    <w:link w:val="Footer"/>
    <w:uiPriority w:val="99"/>
    <w:rsid w:val="003C460A"/>
    <w:rPr>
      <w:rFonts w:ascii="Arial" w:eastAsia="Arial" w:hAnsi="Arial" w:cs="Arial"/>
      <w:lang w:bidi="en-US"/>
    </w:rPr>
  </w:style>
  <w:style w:type="character" w:styleId="Hyperlink">
    <w:name w:val="Hyperlink"/>
    <w:basedOn w:val="DefaultParagraphFont"/>
    <w:uiPriority w:val="99"/>
    <w:unhideWhenUsed/>
    <w:rsid w:val="008A15A9"/>
    <w:rPr>
      <w:color w:val="0563C1"/>
      <w:u w:val="single"/>
    </w:rPr>
  </w:style>
  <w:style w:type="paragraph" w:customStyle="1" w:styleId="Default">
    <w:name w:val="Default"/>
    <w:rsid w:val="008A15A9"/>
    <w:pPr>
      <w:widowControl/>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D155B1-2199-439A-8900-A16E0E58F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5688-b454-4c6d-88e6-4a56fead5f0a"/>
    <ds:schemaRef ds:uri="28e81ee4-6e57-4c4b-910e-041d7b4dc3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F3D676-3C72-467D-857E-264AEC158A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1352837-6A6E-48B3-A316-558C67E61C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92</Words>
  <Characters>166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Carawan</dc:creator>
  <cp:lastModifiedBy>Mark Briscoe</cp:lastModifiedBy>
  <cp:revision>2</cp:revision>
  <dcterms:created xsi:type="dcterms:W3CDTF">2021-12-01T20:57:00Z</dcterms:created>
  <dcterms:modified xsi:type="dcterms:W3CDTF">2021-12-01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ies>
</file>